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0cb90b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0cb90bc-94fa-11e8-bf3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8:31:1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2WMW4FQQhDUS7g+9+SGxCeJ0mTJpIpMrv6X2xhGWxgan6drn/1rapU/KvloD/q9/nrtxrNSA9rHKR4JcFuAeXgAG96adX+HOEtoLpJ9gCPqslvX9QPSX/Ogb62zT6bsl4Q5tvLCSc2blTOzzIswbX14JmU3xPYStuHeb7jfHEzLEO8xssu3TiM+WFmQU0UL9bXPlm4PcDmeky51TjlURP2RzeibqJIo4t8l97aud4kjPXFdMvytXLneNTNmsyzdO5nkgTSIud4rhupAprPF731RpuscQ72G17xBMQ6cf0QwROrvidhPp9x4dciyfmxPzbddp/ooH8hJXT2Tj/av55b1O8ED2KY5WA++75BFy+WGR7Ur+kM32FyvHf/c6t5cl347//edz8BYGRt7vrpGsU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like your article. I got your crawler working on Ubuntu 16.04 just</w:t>
      </w:r>
      <w:r>
        <w:t xml:space="preserve"> </w:t>
      </w:r>
      <w:r>
        <w:t xml:space="preserve">fine and I'm inserting posts into mysql just fine. It runs every 5</w:t>
      </w:r>
      <w:r>
        <w:t xml:space="preserve"> </w:t>
      </w:r>
      <w:r>
        <w:t xml:space="preserve">minutes and grabs 3000 posts (about 2100 or so at the time of this</w:t>
      </w:r>
      <w:r>
        <w:t xml:space="preserve"> </w:t>
      </w:r>
      <w:r>
        <w:t xml:space="preserve">posting are not dupes). Mysql holds the post_id so it knows if it has</w:t>
      </w:r>
      <w:r>
        <w:t xml:space="preserve"> </w:t>
      </w:r>
      <w:r>
        <w:t xml:space="preserve">seen the post_id before. I'd like to grab comments too. Would be nice</w:t>
      </w:r>
      <w:r>
        <w:t xml:space="preserve"> </w:t>
      </w:r>
      <w:r>
        <w:t xml:space="preserve">if your example has a bulk method of grabbing comments as well as your</w:t>
      </w:r>
      <w:r>
        <w:t xml:space="preserve"> </w:t>
      </w:r>
      <w:r>
        <w:t xml:space="preserve">post example. Love that it's in PHP. I do a bunch of stuff in</w:t>
      </w:r>
      <w:r>
        <w:t xml:space="preserve"> </w:t>
      </w:r>
      <w:r>
        <w:t xml:space="preserve">command-line PHP because it's quick and dirty and with PHP you don't</w:t>
      </w:r>
      <w:r>
        <w:t xml:space="preserve"> </w:t>
      </w:r>
      <w:r>
        <w:t xml:space="preserve">need to npm or pip install anything - it's all just there! :)</w:t>
      </w:r>
    </w:p>
    <w:bookmarkStart w:id="25" w:name="codeplea-aug-01-2018-0955-am"/>
    <w:p>
      <w:pPr>
        <w:pStyle w:val="Heading2"/>
      </w:pPr>
      <w:r>
        <w:t xml:space="preserve">CodePlea —</w:t>
      </w:r>
      <w:r>
        <w:t xml:space="preserve"> </w:t>
      </w:r>
      <w:hyperlink r:id="rId24">
        <w:r>
          <w:rPr>
            <w:rStyle w:val="Hyperlink"/>
          </w:rPr>
          <w:t xml:space="preserve">Aug 01, 2018 09:55 am</w:t>
        </w:r>
      </w:hyperlink>
    </w:p>
    <w:p>
      <w:pPr>
        <w:pStyle w:val="FirstParagraph"/>
      </w:pPr>
      <w:r>
        <w:t xml:space="preserve">The code for comments is exactly the same. You only need to change the</w:t>
      </w:r>
      <w:r>
        <w:t xml:space="preserve"> </w:t>
      </w:r>
      <w:r>
        <w:rPr>
          <w:rStyle w:val="VerbatimChar"/>
        </w:rPr>
        <w:t xml:space="preserve">t3_</w:t>
      </w:r>
      <w:r>
        <w:t xml:space="preserve"> </w:t>
      </w:r>
      <w:r>
        <w:t xml:space="preserve">part to</w:t>
      </w:r>
      <w:r>
        <w:t xml:space="preserve"> </w:t>
      </w:r>
      <w:r>
        <w:rPr>
          <w:rStyle w:val="VerbatimChar"/>
        </w:rPr>
        <w:t xml:space="preserve">t1_</w:t>
      </w:r>
      <w:r>
        <w:t xml:space="preserve">.</w:t>
      </w:r>
    </w:p>
    <w:p>
      <w:pPr>
        <w:pStyle w:val="BodyText"/>
      </w:pPr>
      <w:r>
        <w:t xml:space="preserve">I agree with you on PHP. It's just so convenient to setup and maintain</w:t>
      </w:r>
      <w:r>
        <w:t xml:space="preserve"> </w:t>
      </w:r>
      <w:r>
        <w:t xml:space="preserve">long-ter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0cb90bc-94fa-11e8-bf3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8:31:1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0cb90bc-94fa-11e8-bf30-040140774501" TargetMode="External" /><Relationship Type="http://schemas.openxmlformats.org/officeDocument/2006/relationships/hyperlink" Id="rId24" Target="https://my.remarkbox.com/e187259e-94b3-11e8-bf30-040140774501#8a81d85e-9592-11e8-bf30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0cb90bc-94fa-11e8-bf30-040140774501" TargetMode="External" /><Relationship Type="http://schemas.openxmlformats.org/officeDocument/2006/relationships/hyperlink" Id="rId24" Target="https://my.remarkbox.com/e187259e-94b3-11e8-bf30-040140774501#8a81d85e-9592-11e8-bf30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0cb90bc</dc:title>
  <dc:creator/>
  <cp:keywords/>
  <dcterms:created xsi:type="dcterms:W3CDTF">2026-05-03T08:31:12Z</dcterms:created>
  <dcterms:modified xsi:type="dcterms:W3CDTF">2026-05-03T08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